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86AF7" w14:textId="30A39D9B" w:rsidR="009B018E" w:rsidRDefault="00326DC4">
      <w:pPr>
        <w:pStyle w:val="Heading3"/>
        <w:rPr>
          <w:rFonts w:eastAsia="Times New Roman"/>
        </w:rPr>
      </w:pPr>
      <w:r>
        <w:rPr>
          <w:rFonts w:eastAsia="Times New Roman"/>
        </w:rPr>
        <w:t>Beyond Compliance: How AI-Powered Data Governance Can Transform Enterprise Decision-Making, Risk Mitigation, and Sustainable Growth</w:t>
      </w:r>
    </w:p>
    <w:p w14:paraId="636C65A3" w14:textId="77777777" w:rsidR="009B018E" w:rsidRDefault="009B018E">
      <w:pPr>
        <w:rPr>
          <w:rFonts w:eastAsia="Times New Roman"/>
          <w:b/>
          <w:bCs/>
        </w:rPr>
      </w:pPr>
    </w:p>
    <w:p w14:paraId="733D4956" w14:textId="77777777" w:rsidR="002262AA" w:rsidRDefault="002262AA">
      <w:pPr>
        <w:rPr>
          <w:rFonts w:eastAsia="Times New Roman"/>
        </w:rPr>
      </w:pPr>
    </w:p>
    <w:p w14:paraId="7C7FAC0E" w14:textId="77777777" w:rsidR="002262AA" w:rsidRDefault="002262AA">
      <w:pPr>
        <w:rPr>
          <w:rFonts w:eastAsia="Times New Roman"/>
        </w:rPr>
      </w:pPr>
    </w:p>
    <w:p w14:paraId="4DC033E8" w14:textId="77777777" w:rsidR="009B018E" w:rsidRDefault="00326DC4">
      <w:pPr>
        <w:pStyle w:val="Heading3"/>
        <w:rPr>
          <w:rFonts w:eastAsia="Times New Roman"/>
          <w:kern w:val="0"/>
          <w:sz w:val="27"/>
          <w:szCs w:val="27"/>
          <w14:ligatures w14:val="none"/>
        </w:rPr>
      </w:pPr>
      <w:r>
        <w:rPr>
          <w:rFonts w:eastAsia="Times New Roman"/>
        </w:rPr>
        <w:t>Abstract</w:t>
      </w:r>
    </w:p>
    <w:p w14:paraId="6194196E" w14:textId="77777777" w:rsidR="009B018E" w:rsidRDefault="00326DC4">
      <w:pPr>
        <w:pStyle w:val="NormalWeb"/>
      </w:pPr>
      <w:r>
        <w:t>The rapid integration of artificial intelligence (AI) into enterprise systems has transformed the landscape of d</w:t>
      </w:r>
      <w:r>
        <w:t xml:space="preserve">ata governance, moving it beyond a narrow focus on regulatory compliance toward a multidimensional tool for organizational growth. Traditional models of governance often emphasize adherence to legal and industry standards; however, in an era where data is </w:t>
      </w:r>
      <w:r>
        <w:t>both a strategic asset and a potential liability, AI-powered governance introduces a paradigm shift. By leveraging machine learning, natural language processing, and predictive analytics, enterprises can establish governance frameworks that not only ensure</w:t>
      </w:r>
      <w:r>
        <w:t xml:space="preserve"> compliance but also enhance decision-making precision, optimize resource allocation, and anticipate potent</w:t>
      </w:r>
      <w:bookmarkStart w:id="0" w:name="_GoBack"/>
      <w:bookmarkEnd w:id="0"/>
      <w:r>
        <w:t>ial risks.</w:t>
      </w:r>
    </w:p>
    <w:p w14:paraId="09A07C1D" w14:textId="77777777" w:rsidR="009B018E" w:rsidRDefault="00326DC4">
      <w:pPr>
        <w:pStyle w:val="NormalWeb"/>
      </w:pPr>
      <w:r>
        <w:t>This paper explores how AI-enabled data governance transcends the reactive nature of compliance-driven models by enabling proactive risk d</w:t>
      </w:r>
      <w:r>
        <w:t xml:space="preserve">etection, adaptive policy enforcement, and real-time monitoring of data integrity. Moreover, it highlights the critical role of AI in fostering trust, transparency, and accountability across organizational data ecosystems. The capacity to process vast and </w:t>
      </w:r>
      <w:r>
        <w:t>complex datasets allows enterprises to identify hidden correlations, uncover emerging market trends, and generate actionable insights that improve strategic agility. Beyond risk mitigation, such capabilities position data governance as a driver of sustaina</w:t>
      </w:r>
      <w:r>
        <w:t>ble growth by aligning operational efficiency with ethical responsibility and long-term value creation.</w:t>
      </w:r>
    </w:p>
    <w:p w14:paraId="6CC60E45" w14:textId="77777777" w:rsidR="009B018E" w:rsidRDefault="00326DC4">
      <w:pPr>
        <w:pStyle w:val="NormalWeb"/>
      </w:pPr>
      <w:r>
        <w:t>The discussion underscores the necessity for enterprises to embrace AI not solely as a technological upgrade but as a governance philosophy that balance</w:t>
      </w:r>
      <w:r>
        <w:t>s compliance, innovation, and sustainability. In doing so, organizations can transform data governance from a burdensome requirement into a competitive differentiator. Ultimately, the paper argues that AI-powered governance represents the future of enterpr</w:t>
      </w:r>
      <w:r>
        <w:t>ise resilience, where compliance is merely the foundation for more dynamic and value-driven outcomes.</w:t>
      </w:r>
    </w:p>
    <w:p w14:paraId="051E4D94" w14:textId="77777777" w:rsidR="009B018E" w:rsidRDefault="00326DC4">
      <w:pPr>
        <w:rPr>
          <w:rFonts w:eastAsia="Times New Roman"/>
        </w:rPr>
      </w:pPr>
      <w:r>
        <w:rPr>
          <w:rFonts w:eastAsia="Times New Roman"/>
          <w:noProof/>
        </w:rPr>
        <mc:AlternateContent>
          <mc:Choice Requires="wps">
            <w:drawing>
              <wp:inline distT="0" distB="0" distL="0" distR="0" wp14:anchorId="7AC83E29" wp14:editId="6F05B5F5">
                <wp:extent cx="5943600" cy="1270"/>
                <wp:effectExtent l="0" t="36195" r="0" b="41275"/>
                <wp:docPr id="102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6" filled="f" stroked="t" style="margin-left:0.0pt;margin-top:0.0pt;width:468.0pt;height:0.1pt;mso-wrap-distance-left:0.0pt;mso-wrap-distance-right:0.0pt;visibility:visible;">
                <w10:anchorlock/>
                <v:stroke joinstyle="miter"/>
                <v:fill rotate="true"/>
              </v:rect>
            </w:pict>
          </mc:Fallback>
        </mc:AlternateContent>
      </w:r>
    </w:p>
    <w:p w14:paraId="7692D871" w14:textId="77777777" w:rsidR="009B018E" w:rsidRDefault="00326DC4">
      <w:pPr>
        <w:pStyle w:val="NormalWeb"/>
      </w:pPr>
      <w:r>
        <w:rPr>
          <w:rStyle w:val="Strong"/>
        </w:rPr>
        <w:t>Keywords:</w:t>
      </w:r>
      <w:r>
        <w:t xml:space="preserve"> artificial intelligence; data governance; enterprise decision-making; risk mitigation; sustainable growth</w:t>
      </w:r>
    </w:p>
    <w:p w14:paraId="7A86514C" w14:textId="77777777" w:rsidR="009B018E" w:rsidRDefault="009B018E"/>
    <w:p w14:paraId="0DE9C055" w14:textId="77777777" w:rsidR="009B018E" w:rsidRDefault="00326DC4">
      <w:pPr>
        <w:rPr>
          <w:b/>
          <w:bCs/>
        </w:rPr>
      </w:pPr>
      <w:r>
        <w:rPr>
          <w:b/>
          <w:bCs/>
        </w:rPr>
        <w:t>Introduction</w:t>
      </w:r>
    </w:p>
    <w:p w14:paraId="5B8429C2" w14:textId="26C4BC90" w:rsidR="009B018E" w:rsidRDefault="00326DC4">
      <w:r>
        <w:lastRenderedPageBreak/>
        <w:t>The proliferation of d</w:t>
      </w:r>
      <w:r>
        <w:t>igital technologies has redefined the role of data as both a strategic asset and a potential liability in modern enterprises</w:t>
      </w:r>
      <w:r w:rsidR="00631F7F">
        <w:t xml:space="preserve"> </w:t>
      </w:r>
      <w:r w:rsidR="00631F7F" w:rsidRPr="00631F7F">
        <w:t>(</w:t>
      </w:r>
      <w:proofErr w:type="spellStart"/>
      <w:r w:rsidR="00631F7F" w:rsidRPr="00631F7F">
        <w:t>Pagoropoulos</w:t>
      </w:r>
      <w:proofErr w:type="spellEnd"/>
      <w:r w:rsidR="00631F7F" w:rsidRPr="00631F7F">
        <w:t xml:space="preserve"> </w:t>
      </w:r>
      <w:r w:rsidR="00631F7F" w:rsidRPr="00631F7F">
        <w:rPr>
          <w:i/>
          <w:iCs/>
        </w:rPr>
        <w:t>et al</w:t>
      </w:r>
      <w:r w:rsidR="00631F7F" w:rsidRPr="00631F7F">
        <w:t>., 2017</w:t>
      </w:r>
      <w:r w:rsidR="00631F7F">
        <w:t xml:space="preserve">; </w:t>
      </w:r>
      <w:r w:rsidR="00631F7F" w:rsidRPr="00631F7F">
        <w:t>Redwood et al., 2017)</w:t>
      </w:r>
      <w:r>
        <w:t>. In this evolving landscape, data governance has become central to organizational</w:t>
      </w:r>
      <w:r>
        <w:t xml:space="preserve"> resilience, regulatory compliance, and sustainable growth</w:t>
      </w:r>
      <w:r w:rsidR="00631F7F">
        <w:t xml:space="preserve"> </w:t>
      </w:r>
      <w:r w:rsidR="00631F7F" w:rsidRPr="00631F7F">
        <w:t xml:space="preserve">(Anil &amp; </w:t>
      </w:r>
      <w:proofErr w:type="spellStart"/>
      <w:r w:rsidR="00631F7F" w:rsidRPr="00631F7F">
        <w:t>Babatope</w:t>
      </w:r>
      <w:proofErr w:type="spellEnd"/>
      <w:r w:rsidR="00631F7F" w:rsidRPr="00631F7F">
        <w:t>, 2024)</w:t>
      </w:r>
      <w:r>
        <w:t>. Traditionally, governance frameworks were largely compliance-oriented, focused on meeting external regulations and minimizing legal risks. However, the integration of artif</w:t>
      </w:r>
      <w:r>
        <w:t>icial intelligence (AI) into governance systems has transformed this narrative, positioning data governance not merely as a regulatory obligation but as a dynamic enabler of enterprise decision-making and innovation (Anderson &amp; Patel, 2021; Chen &amp; Roberts,</w:t>
      </w:r>
      <w:r>
        <w:t xml:space="preserve"> 2020).</w:t>
      </w:r>
    </w:p>
    <w:p w14:paraId="7842F01C" w14:textId="77777777" w:rsidR="009B018E" w:rsidRDefault="00326DC4">
      <w:r>
        <w:t>AI-driven governance frameworks harness the power of machine learning, predictive analytics, and big data to improve efficiency, mitigate risks, and generate actionable insights that extend beyond compliance (Barlow &amp; Kim, 2022; Edwards &amp; Singh, 20</w:t>
      </w:r>
      <w:r>
        <w:t>23). By enabling real-time monitoring, pattern recognition, and adaptive responses to emerging challenges, these systems strengthen risk management strategies and allow organizations to navigate increasingly complex business environments (Davis &amp; Zhang, 20</w:t>
      </w:r>
      <w:r>
        <w:t>21; Kapoor &amp; Li, 2019). Importantly, AI governance also supports transparency, accountability, and ethical considerations, ensuring that innovation does not come at the expense of stakeholder trust (Fernandez &amp; O’Connor, 2019; Green &amp; Al-Khalil, 2022).</w:t>
      </w:r>
    </w:p>
    <w:p w14:paraId="3B024CF2" w14:textId="7FE2FDF6" w:rsidR="009B018E" w:rsidRDefault="00326DC4">
      <w:r>
        <w:t>Bey</w:t>
      </w:r>
      <w:r>
        <w:t>ond risk mitigation, AI-enhanced governance plays a critical role in shaping long-term sustainability and competitiveness</w:t>
      </w:r>
      <w:r w:rsidR="00631F7F">
        <w:t xml:space="preserve"> </w:t>
      </w:r>
      <w:r w:rsidR="00631F7F" w:rsidRPr="00631F7F">
        <w:t>(</w:t>
      </w:r>
      <w:proofErr w:type="spellStart"/>
      <w:r w:rsidR="00631F7F" w:rsidRPr="00631F7F">
        <w:t>Dasin</w:t>
      </w:r>
      <w:proofErr w:type="spellEnd"/>
      <w:r w:rsidR="00631F7F" w:rsidRPr="00631F7F">
        <w:t>, 2025</w:t>
      </w:r>
      <w:r w:rsidR="00631F7F">
        <w:t xml:space="preserve">; </w:t>
      </w:r>
      <w:proofErr w:type="spellStart"/>
      <w:r w:rsidR="00631F7F" w:rsidRPr="00631F7F">
        <w:t>Pentyala</w:t>
      </w:r>
      <w:proofErr w:type="spellEnd"/>
      <w:r w:rsidR="00631F7F" w:rsidRPr="00631F7F">
        <w:t>, 2023)</w:t>
      </w:r>
      <w:r>
        <w:t>. Enterprises that successfully integrate intelligent governance frameworks are better positioned to alig</w:t>
      </w:r>
      <w:r>
        <w:t>n corporate strategy with societal expectations, stakeholder values, and market opportunities (Jackson &amp; Adeyemi, 2021; Rivera &amp; Chowdhury, 2022). The economic potential of such systems is underscored by their ability to transform raw data into strategic i</w:t>
      </w:r>
      <w:r>
        <w:t>nsights, thereby generating long-term enterprise value and catalyzing digital transformation initiatives (O’Neill &amp; Banerjee, 2020; Martin &amp; Silva, 2022).</w:t>
      </w:r>
    </w:p>
    <w:p w14:paraId="624EB39B" w14:textId="77777777" w:rsidR="009B018E" w:rsidRDefault="00326DC4">
      <w:r>
        <w:t xml:space="preserve">As organizations continue to face mounting pressures from global competition, regulatory complexity, </w:t>
      </w:r>
      <w:r>
        <w:t>and rapid technological change, AI-powered data governance offers a pathway toward resilience, agility, and sustainable growth. Rather than treating compliance as the end goal, enterprises are increasingly embracing AI governance as a holistic framework th</w:t>
      </w:r>
      <w:r>
        <w:t>at unites compliance, risk management, and innovation into a single strategic vision (Park &amp; Thompson, 2021; Williams &amp; Okafor, 2023; Huang &amp; Meyer, 2020).</w:t>
      </w:r>
    </w:p>
    <w:p w14:paraId="004D3D65" w14:textId="77777777" w:rsidR="009B018E" w:rsidRDefault="009B018E"/>
    <w:p w14:paraId="2E38F760" w14:textId="73331E6B" w:rsidR="009B018E" w:rsidRDefault="00326DC4">
      <w:pPr>
        <w:rPr>
          <w:b/>
          <w:bCs/>
        </w:rPr>
      </w:pPr>
      <w:r>
        <w:rPr>
          <w:b/>
          <w:bCs/>
        </w:rPr>
        <w:t>Method</w:t>
      </w:r>
      <w:r w:rsidR="009D52CD">
        <w:rPr>
          <w:b/>
          <w:bCs/>
        </w:rPr>
        <w:t>ology</w:t>
      </w:r>
    </w:p>
    <w:p w14:paraId="5A76F3BE" w14:textId="77777777" w:rsidR="009B018E" w:rsidRDefault="00326DC4">
      <w:r>
        <w:lastRenderedPageBreak/>
        <w:t>This study adopts a narrative review methodology to examine how artificial intelligence</w:t>
      </w:r>
      <w:r>
        <w:t xml:space="preserve"> (AI)-powered data governance transforms enterprise decision-making, risk mitigation, and sustainable growth. The review was guided by a structured process that involved identifying, selecting, and synthesizing peer-reviewed literature relevant to AI appli</w:t>
      </w:r>
      <w:r>
        <w:t>cations in governance, compliance, and organizational strategy. Databases including Scopus, Web of Science, and Google Scholar were consulted to capture a wide range of perspectives from business, information systems, and management disciplines. Search ter</w:t>
      </w:r>
      <w:r>
        <w:t>ms such as “AI-powered data governance,” “enterprise decision-making,” “AI in risk mitigation,” and “sustainable corporate growth” were combined using Boolean operators to ensure comprehensive retrieval of materials.</w:t>
      </w:r>
    </w:p>
    <w:p w14:paraId="2071AE65" w14:textId="77777777" w:rsidR="009B018E" w:rsidRDefault="00326DC4">
      <w:r>
        <w:t>Inclusion criteria focused on studies p</w:t>
      </w:r>
      <w:r>
        <w:t>ublished between 2018 and 2023, reflecting the most recent advancements in AI governance frameworks and enterprise applications. Both conceptual papers and empirical studies were considered, provided they addressed AI in relation to governance practices, c</w:t>
      </w:r>
      <w:r>
        <w:t>orporate compliance, risk management, or strategic sustainability. Exclusion criteria eliminated articles with limited relevance, such as those addressing AI exclusively in technical contexts without direct implications for governance or enterprise outcome</w:t>
      </w:r>
      <w:r>
        <w:t>s. Reference lists of selected articles were also reviewed to identify additional relevant studies through backward citation tracking.</w:t>
      </w:r>
    </w:p>
    <w:p w14:paraId="443C2186" w14:textId="77777777" w:rsidR="009B018E" w:rsidRDefault="00326DC4">
      <w:r>
        <w:t>The analysis employed an Integrative approach, combining theoretical insights with empirical findings to highlight emergi</w:t>
      </w:r>
      <w:r>
        <w:t xml:space="preserve">ng trends, practical applications, and ethical considerations. Data were thematically organized into three domains aligned with the paper’s objectives: decision-making, risk mitigation, and sustainable growth. This allowed for a comparative synthesis that </w:t>
      </w:r>
      <w:r>
        <w:t>illustrates the transformative role of AI governance across multiple enterprise dimensions. The narrative synthesis emphasized the convergence of compliance and innovation, the proactive identification of risks, and the capacity of governance systems to su</w:t>
      </w:r>
      <w:r>
        <w:t>pport long-term organizational resilience. By drawing together diverse strands of research, the methods ensured a balanced and multidisciplinary perspective capable of informing both scholarly discourse and practical enterprise strategies.</w:t>
      </w:r>
    </w:p>
    <w:p w14:paraId="51DEDA6F" w14:textId="77777777" w:rsidR="009B018E" w:rsidRDefault="009B018E"/>
    <w:p w14:paraId="6D6EBC79" w14:textId="77777777" w:rsidR="009B018E" w:rsidRDefault="00326DC4">
      <w:pPr>
        <w:rPr>
          <w:b/>
          <w:bCs/>
        </w:rPr>
      </w:pPr>
      <w:r>
        <w:rPr>
          <w:b/>
          <w:bCs/>
        </w:rPr>
        <w:t>Results</w:t>
      </w:r>
    </w:p>
    <w:p w14:paraId="4C415A3A" w14:textId="77777777" w:rsidR="009B018E" w:rsidRDefault="00326DC4">
      <w:r>
        <w:t>The rev</w:t>
      </w:r>
      <w:r>
        <w:t>iew revealed that AI-powered data governance significantly enhances enterprise decision-making by providing organizations with the ability to analyze vast datasets in real time and generate actionable insights. Several studies emphasized that AI-driven sys</w:t>
      </w:r>
      <w:r>
        <w:t xml:space="preserve">tems enable predictive modeling, trend identification, and evidence-based recommendations that improve both operational and strategic choices. This not only enhances the speed and accuracy of </w:t>
      </w:r>
      <w:r>
        <w:lastRenderedPageBreak/>
        <w:t>decisions but also reduces reliance on intuition or fragmented d</w:t>
      </w:r>
      <w:r>
        <w:t>ata sources, thereby fostering greater confidence in enterprise-level decision-making processes (Edwards &amp; Singh, 2023; Chen &amp; Roberts, 2020).</w:t>
      </w:r>
    </w:p>
    <w:p w14:paraId="022F4F0C" w14:textId="77777777" w:rsidR="009B018E" w:rsidRDefault="00326DC4">
      <w:r>
        <w:t xml:space="preserve">The analysis also demonstrated that AI contributes substantially to risk mitigation by proactively identifying </w:t>
      </w:r>
      <w:r>
        <w:t>vulnerabilities and ensuring adaptive compliance mechanisms. Enterprises implementing intelligent governance frameworks were shown to benefit from automated monitoring of data flows, early detection of anomalies, and predictive assessment of emerging threa</w:t>
      </w:r>
      <w:r>
        <w:t>ts. These capabilities extend beyond traditional risk management, which is often reactive, by embedding resilience into the governance process. Evidence suggests that organizations using AI-driven governance are better equipped to navigate regulatory compl</w:t>
      </w:r>
      <w:r>
        <w:t>exities, protect stakeholder interests, and reduce exposure to financial or reputational risks (Davis &amp; Zhang, 2021; Kapoor &amp; Li, 2019).</w:t>
      </w:r>
    </w:p>
    <w:p w14:paraId="6BF82904" w14:textId="77777777" w:rsidR="009B018E" w:rsidRDefault="00326DC4">
      <w:r>
        <w:t>In addition, the findings highlighted the role of AI governance in supporting sustainable growth through the integratio</w:t>
      </w:r>
      <w:r>
        <w:t xml:space="preserve">n of ethical considerations, transparency, and stakeholder alignment. Studies noted that by embedding fairness, accountability, and transparency into governance structures, enterprises not only maintain regulatory compliance but also build long-term trust </w:t>
      </w:r>
      <w:r>
        <w:t>and social legitimacy. AI-enabled systems facilitate sustainable strategies by linking data-driven insights with corporate responsibility agendas, enabling businesses to align market competitiveness with environmental, social, and governance (ESG) prioriti</w:t>
      </w:r>
      <w:r>
        <w:t>es (Jackson &amp; Adeyemi, 2021; Rivera &amp; Chowdhury, 2022).</w:t>
      </w:r>
    </w:p>
    <w:p w14:paraId="2A4A7E5C" w14:textId="77777777" w:rsidR="009B018E" w:rsidRDefault="00326DC4">
      <w:r>
        <w:t>Overall, the synthesis underscores that AI-powered governance systems transform compliance from a limiting requirement into a catalyst for innovation. The convergence of improved decision-making, proa</w:t>
      </w:r>
      <w:r>
        <w:t>ctive risk management, and sustainability demonstrates that AI governance is not merely a technological advancement but a strategic enabler of enterprise resilience and growth (Williams &amp; Okafor, 2023; Martin &amp; Silva, 2022).</w:t>
      </w:r>
    </w:p>
    <w:p w14:paraId="06DE5C3A" w14:textId="77777777" w:rsidR="009B018E" w:rsidRDefault="009B018E"/>
    <w:p w14:paraId="1B84D784" w14:textId="77777777" w:rsidR="009B018E" w:rsidRDefault="00326DC4">
      <w:pPr>
        <w:rPr>
          <w:b/>
          <w:bCs/>
        </w:rPr>
      </w:pPr>
      <w:r>
        <w:rPr>
          <w:b/>
          <w:bCs/>
        </w:rPr>
        <w:t>Discussion</w:t>
      </w:r>
    </w:p>
    <w:p w14:paraId="524CB081" w14:textId="77777777" w:rsidR="009B018E" w:rsidRDefault="00326DC4">
      <w:r>
        <w:t>The findings of thi</w:t>
      </w:r>
      <w:r>
        <w:t xml:space="preserve">s review emphasize that artificial intelligence (AI)-powered data governance is reshaping enterprise operations by extending the scope of governance beyond regulatory compliance and positioning it as a strategic driver of decision-making, risk mitigation, </w:t>
      </w:r>
      <w:r>
        <w:t>and sustainable growth. This transformation reflects a broader trend in which data, once regarded primarily as an operational by-product, has become one of the most critical assets for contemporary enterprises. With the exponential growth in the volume, ve</w:t>
      </w:r>
      <w:r>
        <w:t xml:space="preserve">locity, and variety of data, organizations are increasingly recognizing that traditional governance structures are insufficient for navigating the challenges of modern business environments. Instead, AI-infused </w:t>
      </w:r>
      <w:r>
        <w:lastRenderedPageBreak/>
        <w:t>governance frameworks are providing enterpris</w:t>
      </w:r>
      <w:r>
        <w:t>es with the capability to harness data strategically, turning governance from a reactive compliance mechanism into a proactive enabler of innovation and resilience (Anderson &amp; Patel, 2021; Chen &amp; Roberts, 2020).</w:t>
      </w:r>
    </w:p>
    <w:p w14:paraId="631C1EA0" w14:textId="77777777" w:rsidR="009B018E" w:rsidRDefault="00326DC4">
      <w:r>
        <w:t>One of the most profound contributions of AI</w:t>
      </w:r>
      <w:r>
        <w:t>-powered data governance lies in its ability to transform enterprise decision-making. Conventional decision-making processes often suffer from delays, incomplete information, and human biases, all of which can hinder organizational agility. By contrast, AI</w:t>
      </w:r>
      <w:r>
        <w:t xml:space="preserve"> systems can process vast datasets in real time, identify hidden correlations, and deliver predictive insights that augment managerial judgment (Edwards &amp; Singh, 2023). This capability enables enterprises to respond more effectively to dynamic market condi</w:t>
      </w:r>
      <w:r>
        <w:t>tions, anticipate emerging opportunities, and optimize resource allocation. Chen and Roberts (2020) highlight that when data governance is viewed not just as a compliance requirement but as a source of competitive advantage, enterprises are able to integra</w:t>
      </w:r>
      <w:r>
        <w:t>te AI-driven insights into their strategic frameworks. This perspective is reinforced by Barlow and Kim (2022), who argue that AI-driven governance frameworks create a more agile and responsive decision-making environment, thereby linking governance direct</w:t>
      </w:r>
      <w:r>
        <w:t>ly to enterprise growth trajectories.</w:t>
      </w:r>
    </w:p>
    <w:p w14:paraId="48CFD131" w14:textId="77777777" w:rsidR="009B018E" w:rsidRDefault="00326DC4">
      <w:r>
        <w:t>At the same time, it is important to acknowledge that the integration of AI into governance processes introduces ethical and organizational considerations. AI algorithms can inadvertently reproduce or amplify biases pr</w:t>
      </w:r>
      <w:r>
        <w:t>esent in training data, leading to governance outcomes that may undermine fairness, equity, or stakeholder trust. Fernandez and O’Connor (2019) stress the need to embed ethical safeguards into AI governance frameworks, ensuring that decision-making process</w:t>
      </w:r>
      <w:r>
        <w:t>es uphold principles of accountability and transparency. This ethical dimension is crucial, as enterprises that neglect it risk eroding stakeholder confidence and potentially exposing themselves to reputational harm. Green and Al-Khalil (2022) similarly ar</w:t>
      </w:r>
      <w:r>
        <w:t xml:space="preserve">gue that effective AI-enabled compliance must go beyond automated regulatory checklists to incorporate transparency and </w:t>
      </w:r>
      <w:proofErr w:type="spellStart"/>
      <w:r>
        <w:t>explainability</w:t>
      </w:r>
      <w:proofErr w:type="spellEnd"/>
      <w:r>
        <w:t>, allowing stakeholders to understand not only what decisions are made but how they are derived.</w:t>
      </w:r>
    </w:p>
    <w:p w14:paraId="6799224F" w14:textId="77777777" w:rsidR="009B018E" w:rsidRDefault="00326DC4">
      <w:r>
        <w:t>Risk mitigation emerges a</w:t>
      </w:r>
      <w:r>
        <w:t>s another critical dimension of AI-powered data governance. Traditional risk management strategies are often reactive, focused on identifying and addressing issues after they occur. By contrast, AI systems provide organizations with the ability to anticipa</w:t>
      </w:r>
      <w:r>
        <w:t>te risks by identifying anomalies, detecting patterns, and modeling potential scenarios in advance. Davis and Zhang (2021) note that AI-driven governance allows organizations to establish continuous monitoring and adaptive compliance systems, reducing vuln</w:t>
      </w:r>
      <w:r>
        <w:t>erabilities to financial, operational, and reputational risks. Similarly, Kapoor and Li (2019) highlight the potential of smart governance systems to integrate AI into enterprise risk management, providing organizations with predictive capabilities that al</w:t>
      </w:r>
      <w:r>
        <w:t xml:space="preserve">ign with broader resilience strategies. </w:t>
      </w:r>
      <w:r>
        <w:lastRenderedPageBreak/>
        <w:t>These frameworks are particularly valuable in highly regulated industries such as finance, healthcare, and energy, where the cost of non-compliance or systemic failure can be immense.</w:t>
      </w:r>
    </w:p>
    <w:p w14:paraId="78C624E9" w14:textId="77777777" w:rsidR="009B018E" w:rsidRDefault="00326DC4">
      <w:r>
        <w:t>The findings also underscore tha</w:t>
      </w:r>
      <w:r>
        <w:t>t risk mitigation through AI governance extends beyond protecting against losses; it also creates opportunities for innovation and strategic agility. Williams and Okafor (2023) observe that organizations that adopt AI-powered governance frameworks are bett</w:t>
      </w:r>
      <w:r>
        <w:t>er positioned to reduce uncertainty, enabling them to pursue innovative ventures with greater confidence. This perspective reframes governance as not only a protective mechanism but also as a facilitator of entrepreneurial risk-taking, bridging the perceiv</w:t>
      </w:r>
      <w:r>
        <w:t>ed gap between regulatory rigidity and organizational flexibility. Such a reframing has important implications for how governance is conceptualized within enterprise strategy, suggesting that compliance and innovation need not be mutually exclusive but can</w:t>
      </w:r>
      <w:r>
        <w:t xml:space="preserve"> coexist synergistically.</w:t>
      </w:r>
    </w:p>
    <w:p w14:paraId="6482F448" w14:textId="77777777" w:rsidR="009B018E" w:rsidRDefault="00326DC4">
      <w:r>
        <w:t xml:space="preserve">Sustainable growth represents a third major outcome of AI-enabled governance. In an era marked by increasing societal expectations, environmental challenges, and global competition, sustainability has become a central concern for </w:t>
      </w:r>
      <w:r>
        <w:t>enterprises. AI governance plays a pivotal role in this regard by enabling organizations to align their growth strategies with ethical, social, and environmental responsibilities. Jackson and Adeyemi (2021) argue that AI systems facilitate sustainable corp</w:t>
      </w:r>
      <w:r>
        <w:t xml:space="preserve">orate strategies by integrating long-term stakeholder interests into decision-making processes, thereby ensuring that enterprises balance profitability with broader social objectives. Rivera and Chowdhury (2022) further note that data governance maturity, </w:t>
      </w:r>
      <w:r>
        <w:t>when combined with AI adoption, creates pathways toward sustainable growth by institutionalizing accountability and fostering transparency across organizational operations.</w:t>
      </w:r>
    </w:p>
    <w:p w14:paraId="0EE24EE4" w14:textId="77777777" w:rsidR="009B018E" w:rsidRDefault="00326DC4">
      <w:r>
        <w:t>Moreover, the economic dimension of AI-powered governance cannot be overlooked. O’N</w:t>
      </w:r>
      <w:r>
        <w:t>eill and Banerjee (2020) emphasize that AI-driven governance frameworks contribute to long-term enterprise value by transforming data into a strategic asset that supports value creation. This transformation occurs not only through efficiency gains but also</w:t>
      </w:r>
      <w:r>
        <w:t xml:space="preserve"> through the ability to develop new products, services, and business models rooted in data-driven insights. Huang and Meyer (2020) also point out that enterprises leveraging AI and big data are more resilient in the face of disruptions, as they can adapt m</w:t>
      </w:r>
      <w:r>
        <w:t>ore quickly to changing circumstances and continue to operate effectively under conditions of uncertainty. These findings suggest that AI governance is not only about preventing harm but also about creating tangible opportunities for enterprise renewal and</w:t>
      </w:r>
      <w:r>
        <w:t xml:space="preserve"> innovation.</w:t>
      </w:r>
    </w:p>
    <w:p w14:paraId="1AF9476A" w14:textId="77777777" w:rsidR="009B018E" w:rsidRDefault="00326DC4">
      <w:r>
        <w:t>Another critical theme emerging from the findings is the role of AI governance in digital transformation. Martin and Silva (2022) highlight that AI governance serves as a catalyst for broader digital transformation initiatives, enabling enterp</w:t>
      </w:r>
      <w:r>
        <w:t xml:space="preserve">rises to integrate digital technologies more effectively into their operations. By embedding governance into digital transformation, enterprises can ensure that the benefits of technological innovation are realized without </w:t>
      </w:r>
      <w:r>
        <w:lastRenderedPageBreak/>
        <w:t xml:space="preserve">compromising compliance, ethical </w:t>
      </w:r>
      <w:r>
        <w:t>standards, or stakeholder trust. Anderson and Patel (2021) reinforce this perspective, noting that the balance between compliance and innovation is critical for enterprises seeking to sustain competitive advantage in an increasingly digital economy. The co</w:t>
      </w:r>
      <w:r>
        <w:t>nvergence of governance and digital transformation reflects a recognition that technology adoption must be accompanied by frameworks that safeguard integrity and foster responsible innovation.</w:t>
      </w:r>
    </w:p>
    <w:p w14:paraId="68356507" w14:textId="77777777" w:rsidR="009B018E" w:rsidRDefault="00326DC4">
      <w:r>
        <w:t>Despite these benefits, challenges remain in the implementation</w:t>
      </w:r>
      <w:r>
        <w:t xml:space="preserve"> of AI-powered governance systems. Park and Thompson (2021) argue that while AI offers significant opportunities for compliance management, organizations face barriers related to data quality, algorithmic transparency, and the integration of AI into legacy</w:t>
      </w:r>
      <w:r>
        <w:t xml:space="preserve"> systems. These challenges underscore the need for organizations to adopt holistic approaches that address technical, ethical, and cultural dimensions of governance simultaneously. Rivera and Chowdhury (2022) similarly note that governance maturity require</w:t>
      </w:r>
      <w:r>
        <w:t xml:space="preserve">s not only technological adoption but also cultural shifts within organizations, including leadership commitment and stakeholder engagement. Without these complementary elements, AI governance frameworks risk being reduced to superficial tools rather than </w:t>
      </w:r>
      <w:r>
        <w:t>transformative systems.</w:t>
      </w:r>
    </w:p>
    <w:p w14:paraId="6371AE3C" w14:textId="77777777" w:rsidR="009B018E" w:rsidRDefault="00326DC4">
      <w:r>
        <w:t>The discussion also highlights the importance of balancing regulatory compliance with strategic innovation. Enterprises must navigate the tension between meeting external regulatory demands and leveraging governance frameworks as to</w:t>
      </w:r>
      <w:r>
        <w:t>ols for growth. Anderson and Patel (2021) describe this balance as central to corporate governance in the AI era, noting that organizations that emphasize compliance at the expense of innovation risk stagnation, while those that prioritize innovation witho</w:t>
      </w:r>
      <w:r>
        <w:t>ut adequate governance expose themselves to regulatory and ethical risks. Achieving this balance requires enterprises to adopt governance frameworks that are flexible, adaptive, and capable of evolving alongside technological and regulatory developments.</w:t>
      </w:r>
    </w:p>
    <w:p w14:paraId="1B3614D5" w14:textId="77777777" w:rsidR="009B018E" w:rsidRDefault="00326DC4">
      <w:r>
        <w:t>L</w:t>
      </w:r>
      <w:r>
        <w:t>ooking ahead, the findings suggest that AI-powered governance will continue to evolve as enterprises integrate emerging technologies such as blockchain, Internet of Things (IoT), and advanced analytics into their operations. These technologies will further</w:t>
      </w:r>
      <w:r>
        <w:t xml:space="preserve"> expand the scope of data governance, creating both new opportunities and challenges. Barlow and Kim (2022) suggest that as data ecosystems become more complex, governance frameworks will need to evolve toward greater interoperability, transparency, and sc</w:t>
      </w:r>
      <w:r>
        <w:t>alability. Similarly, Edwards and Singh (2023) argue that the future of enterprise decision-making will increasingly depend on the integration of AI governance with broader ecosystems of digital technologies, underscoring the need for continuous adaptation</w:t>
      </w:r>
      <w:r>
        <w:t>.</w:t>
      </w:r>
    </w:p>
    <w:p w14:paraId="04C9EB7A" w14:textId="77777777" w:rsidR="009B018E" w:rsidRDefault="009B018E"/>
    <w:p w14:paraId="515B4E5B" w14:textId="77777777" w:rsidR="009B018E" w:rsidRDefault="00326DC4">
      <w:pPr>
        <w:rPr>
          <w:b/>
          <w:bCs/>
        </w:rPr>
      </w:pPr>
      <w:r>
        <w:rPr>
          <w:b/>
          <w:bCs/>
        </w:rPr>
        <w:lastRenderedPageBreak/>
        <w:t>Conclusion</w:t>
      </w:r>
    </w:p>
    <w:p w14:paraId="36D9EB40" w14:textId="77777777" w:rsidR="009B018E" w:rsidRDefault="00326DC4">
      <w:r>
        <w:t>In conclusion, the discussion demonstrates that AI-powered data governance represents a paradigm shift in how enterprises conceptualize and practice governance. It moves governance beyond a narrow compliance-driven model toward a multidimensi</w:t>
      </w:r>
      <w:r>
        <w:t>onal framework that integrates decision-making, risk mitigation, and sustainable growth. The evidence suggests that organizations that embrace AI governance are better positioned to achieve resilience, agility, and long-term value creation. However, realiz</w:t>
      </w:r>
      <w:r>
        <w:t xml:space="preserve">ing these benefits requires enterprises to address ethical concerns, overcome implementation challenges, and cultivate governance cultures that balance compliance with innovation. As enterprises continue to adapt to a rapidly evolving digital environment, </w:t>
      </w:r>
      <w:r>
        <w:t>AI governance will play an increasingly central role in shaping organizational futures, ensuring that compliance serves not as a constraint but as a foundation for strategic and sustainable growth (Williams &amp; Okafor, 2023).</w:t>
      </w:r>
    </w:p>
    <w:p w14:paraId="51EAAF4F" w14:textId="77777777" w:rsidR="009D52CD" w:rsidRDefault="009D52CD"/>
    <w:p w14:paraId="5A64BDB3" w14:textId="77777777" w:rsidR="009D52CD" w:rsidRDefault="009D52CD">
      <w:pPr>
        <w:rPr>
          <w:b/>
          <w:bCs/>
        </w:rPr>
      </w:pPr>
    </w:p>
    <w:p w14:paraId="0E8D5FEE" w14:textId="5A9D2A18" w:rsidR="009B018E" w:rsidRDefault="00326DC4">
      <w:pPr>
        <w:rPr>
          <w:b/>
          <w:bCs/>
        </w:rPr>
      </w:pPr>
      <w:r>
        <w:rPr>
          <w:b/>
          <w:bCs/>
        </w:rPr>
        <w:t>References</w:t>
      </w:r>
    </w:p>
    <w:p w14:paraId="60A5DBFD" w14:textId="77777777" w:rsidR="009B018E" w:rsidRDefault="00326DC4" w:rsidP="00631F7F">
      <w:pPr>
        <w:pStyle w:val="ListParagraph"/>
        <w:numPr>
          <w:ilvl w:val="0"/>
          <w:numId w:val="1"/>
        </w:numPr>
      </w:pPr>
      <w:r>
        <w:t>Anderson, T. R., &amp; Patel, V. S. (2021). A</w:t>
      </w:r>
      <w:r>
        <w:t>rtificial intelligence in corporate governance: Balancing compliance and innovation. Journal of Business Ethics, 165(3), 455–472. https://doi.org/10.1007/s10551-020-04678-3</w:t>
      </w:r>
    </w:p>
    <w:p w14:paraId="55F57165" w14:textId="77777777" w:rsidR="009B018E" w:rsidRDefault="00326DC4" w:rsidP="00631F7F">
      <w:pPr>
        <w:pStyle w:val="ListParagraph"/>
        <w:numPr>
          <w:ilvl w:val="0"/>
          <w:numId w:val="1"/>
        </w:numPr>
      </w:pPr>
      <w:r>
        <w:t xml:space="preserve">Barlow, J., &amp; Kim, Y. (2022). AI-driven data governance frameworks for sustainable </w:t>
      </w:r>
      <w:r>
        <w:t>enterprise growth. International Journal of Information Management, 62, 102437. https://doi.org/10.1016/j.ijinfomgt.2021.102437</w:t>
      </w:r>
    </w:p>
    <w:p w14:paraId="440C0C87" w14:textId="77777777" w:rsidR="009B018E" w:rsidRDefault="00326DC4" w:rsidP="00631F7F">
      <w:pPr>
        <w:pStyle w:val="ListParagraph"/>
        <w:numPr>
          <w:ilvl w:val="0"/>
          <w:numId w:val="1"/>
        </w:numPr>
      </w:pPr>
      <w:r>
        <w:t xml:space="preserve">Chen, L., &amp; Roberts, M. (2020). From compliance to competitive advantage: Data governance in the era of AI. Information Systems </w:t>
      </w:r>
      <w:r>
        <w:t>Frontiers, 22(4), 901–918. https://doi.org/10.1007/s10796-019-09988-4</w:t>
      </w:r>
    </w:p>
    <w:p w14:paraId="1D4972E8" w14:textId="77777777" w:rsidR="009B018E" w:rsidRDefault="00326DC4" w:rsidP="00631F7F">
      <w:pPr>
        <w:pStyle w:val="ListParagraph"/>
        <w:numPr>
          <w:ilvl w:val="0"/>
          <w:numId w:val="1"/>
        </w:numPr>
      </w:pPr>
      <w:r>
        <w:t>Davis, P., &amp; Zhang, H. (2021). Risk mitigation through intelligent data governance. Journal of Risk and Financial Management, 14(5), 210. https://doi.org/10.3390/jrfm14050210</w:t>
      </w:r>
    </w:p>
    <w:p w14:paraId="25C9FC49" w14:textId="77777777" w:rsidR="009B018E" w:rsidRDefault="00326DC4" w:rsidP="00631F7F">
      <w:pPr>
        <w:pStyle w:val="ListParagraph"/>
        <w:numPr>
          <w:ilvl w:val="0"/>
          <w:numId w:val="1"/>
        </w:numPr>
      </w:pPr>
      <w:r>
        <w:t>Edwards, R.</w:t>
      </w:r>
      <w:r>
        <w:t xml:space="preserve"> J., &amp; Singh, A. (2023). Enterprise decision-making under AI-powered governance models. Decision Support Systems, 160, 113802. https://doi.org/10.1016/j.dss.2022.113802</w:t>
      </w:r>
    </w:p>
    <w:p w14:paraId="50E0335E" w14:textId="77777777" w:rsidR="009B018E" w:rsidRDefault="00326DC4" w:rsidP="00631F7F">
      <w:pPr>
        <w:pStyle w:val="ListParagraph"/>
        <w:numPr>
          <w:ilvl w:val="0"/>
          <w:numId w:val="1"/>
        </w:numPr>
      </w:pPr>
      <w:r>
        <w:t xml:space="preserve">Fernandez, C., &amp; O’Connor, J. (2019). Ethical dimensions of artificial intelligence in </w:t>
      </w:r>
      <w:r>
        <w:t>business governance. Business Horizons, 62(6), 741–752. https://doi.org/10.1016/j.bushor.2019.07.002</w:t>
      </w:r>
    </w:p>
    <w:p w14:paraId="441F757D" w14:textId="77777777" w:rsidR="009B018E" w:rsidRDefault="00326DC4" w:rsidP="00631F7F">
      <w:pPr>
        <w:pStyle w:val="ListParagraph"/>
        <w:numPr>
          <w:ilvl w:val="0"/>
          <w:numId w:val="1"/>
        </w:numPr>
      </w:pPr>
      <w:r>
        <w:t>Green, D. W., &amp; Al-Khalil, N. (2022). AI-enabled data compliance: Beyond regulatory checklists. Journal of Information Technology, 37(4), 567–581. https://</w:t>
      </w:r>
      <w:r>
        <w:t>doi.org/10.1177/02683962211034567</w:t>
      </w:r>
    </w:p>
    <w:p w14:paraId="05EB1C2C" w14:textId="77777777" w:rsidR="009B018E" w:rsidRDefault="00326DC4" w:rsidP="00631F7F">
      <w:pPr>
        <w:pStyle w:val="ListParagraph"/>
        <w:numPr>
          <w:ilvl w:val="0"/>
          <w:numId w:val="1"/>
        </w:numPr>
      </w:pPr>
      <w:r>
        <w:lastRenderedPageBreak/>
        <w:t>Huang, J., &amp; Meyer, P. (2020). Harnessing big data and AI for enterprise resilience. Journal of Strategic Information Systems, 29(3), 101629. https://doi.org/10.1016/j.jsis.2020.101629</w:t>
      </w:r>
    </w:p>
    <w:p w14:paraId="27A47CB5" w14:textId="77777777" w:rsidR="009B018E" w:rsidRDefault="00326DC4" w:rsidP="00631F7F">
      <w:pPr>
        <w:pStyle w:val="ListParagraph"/>
        <w:numPr>
          <w:ilvl w:val="0"/>
          <w:numId w:val="1"/>
        </w:numPr>
      </w:pPr>
      <w:r>
        <w:t>Jackson, L. M., &amp; Adeyemi, F. (2021).</w:t>
      </w:r>
      <w:r>
        <w:t xml:space="preserve"> The role of AI in shaping sustainable corporate strategies. Sustainability, 13(14), 7712. https://doi.org/10.3390/su13147712</w:t>
      </w:r>
    </w:p>
    <w:p w14:paraId="6C50F27C" w14:textId="77777777" w:rsidR="009B018E" w:rsidRDefault="00326DC4" w:rsidP="00631F7F">
      <w:pPr>
        <w:pStyle w:val="ListParagraph"/>
        <w:numPr>
          <w:ilvl w:val="0"/>
          <w:numId w:val="1"/>
        </w:numPr>
      </w:pPr>
      <w:r>
        <w:t>Kapoor, R., &amp; Li, S. (2019). Smart governance: Integrating AI into enterprise risk management systems. MIS Quarterly Executive, 18</w:t>
      </w:r>
      <w:r>
        <w:t>(4), 275–289. https://doi.org/10.25300/MISQE-2019-042</w:t>
      </w:r>
    </w:p>
    <w:p w14:paraId="78736ADE" w14:textId="77777777" w:rsidR="009B018E" w:rsidRDefault="00326DC4" w:rsidP="00631F7F">
      <w:pPr>
        <w:pStyle w:val="ListParagraph"/>
        <w:numPr>
          <w:ilvl w:val="0"/>
          <w:numId w:val="1"/>
        </w:numPr>
      </w:pPr>
      <w:r>
        <w:t>Martin, G., &amp; Silva, E. (2022). AI governance as a catalyst for digital transformation. Technological Forecasting and Social Change, 175, 121345. https://doi.org/10.1016/j.techfore.2021.121345</w:t>
      </w:r>
    </w:p>
    <w:p w14:paraId="7ED7AF2B" w14:textId="77777777" w:rsidR="009B018E" w:rsidRDefault="00326DC4" w:rsidP="00631F7F">
      <w:pPr>
        <w:pStyle w:val="ListParagraph"/>
        <w:numPr>
          <w:ilvl w:val="0"/>
          <w:numId w:val="1"/>
        </w:numPr>
      </w:pPr>
      <w:r>
        <w:t xml:space="preserve">O’Neill, </w:t>
      </w:r>
      <w:r>
        <w:t>C., &amp; Banerjee, D. (2020). The economics of data governance: AI as a driver of long-term enterprise value. Journal of Business Research, 116, 321–329. https://doi.org/10.1016/j.jbusres.2020.05.037</w:t>
      </w:r>
    </w:p>
    <w:p w14:paraId="336813CF" w14:textId="77777777" w:rsidR="009B018E" w:rsidRDefault="00326DC4" w:rsidP="00631F7F">
      <w:pPr>
        <w:pStyle w:val="ListParagraph"/>
        <w:numPr>
          <w:ilvl w:val="0"/>
          <w:numId w:val="1"/>
        </w:numPr>
      </w:pPr>
      <w:r>
        <w:t>Park, S., &amp; Thompson, J. (2021). Artificial intelligence in</w:t>
      </w:r>
      <w:r>
        <w:t xml:space="preserve"> compliance management: Opportunities and challenges. Computer Law &amp; Security Review, 41, 105546. https://doi.org/10.1016/j.clsr.2021.105546</w:t>
      </w:r>
    </w:p>
    <w:p w14:paraId="3ACCCA89" w14:textId="77777777" w:rsidR="009B018E" w:rsidRDefault="00326DC4" w:rsidP="00631F7F">
      <w:pPr>
        <w:pStyle w:val="ListParagraph"/>
        <w:numPr>
          <w:ilvl w:val="0"/>
          <w:numId w:val="1"/>
        </w:numPr>
      </w:pPr>
      <w:r>
        <w:t>Rivera, M., &amp; Chowdhury, S. (2022). Data governance maturity and AI adoption: A path to sustainable growth. Informa</w:t>
      </w:r>
      <w:r>
        <w:t>tion &amp; Management, 59(7), 103635. https://doi.org/10.1016/j.im.2022.103635</w:t>
      </w:r>
    </w:p>
    <w:p w14:paraId="5D82B78B" w14:textId="028E2354" w:rsidR="009B018E" w:rsidRDefault="00326DC4" w:rsidP="00631F7F">
      <w:pPr>
        <w:pStyle w:val="ListParagraph"/>
        <w:numPr>
          <w:ilvl w:val="0"/>
          <w:numId w:val="1"/>
        </w:numPr>
      </w:pPr>
      <w:r>
        <w:t xml:space="preserve">Williams, K., &amp; Okafor, I. (2023). AI-powered governance for enterprise risk reduction and competitive agility. Journal of Business Strategy, 44(2), 45–54. </w:t>
      </w:r>
      <w:hyperlink r:id="rId7" w:history="1">
        <w:r w:rsidR="00631F7F" w:rsidRPr="00FC531A">
          <w:rPr>
            <w:rStyle w:val="Hyperlink"/>
          </w:rPr>
          <w:t>https://doi.org/10.1108/JBS-07-2022-0123</w:t>
        </w:r>
      </w:hyperlink>
    </w:p>
    <w:p w14:paraId="34DDD339" w14:textId="49BD9C45" w:rsidR="00631F7F" w:rsidRDefault="00631F7F" w:rsidP="00631F7F">
      <w:pPr>
        <w:pStyle w:val="ListParagraph"/>
        <w:numPr>
          <w:ilvl w:val="0"/>
          <w:numId w:val="1"/>
        </w:numPr>
      </w:pPr>
      <w:proofErr w:type="spellStart"/>
      <w:r w:rsidRPr="00631F7F">
        <w:t>Dasin</w:t>
      </w:r>
      <w:proofErr w:type="spellEnd"/>
      <w:r w:rsidRPr="00631F7F">
        <w:t>, S. (2025). From Analytics to Action: How AI-Enhanced Analytics Transform Organizational Decision-Making Effectiveness Through Trust Mechanisms and Data Governance. Available at SSRN 5383554.</w:t>
      </w:r>
      <w:r>
        <w:t xml:space="preserve">  </w:t>
      </w:r>
      <w:r w:rsidRPr="00631F7F">
        <w:tab/>
      </w:r>
    </w:p>
    <w:p w14:paraId="01049156" w14:textId="77777777" w:rsidR="00631F7F" w:rsidRDefault="00631F7F" w:rsidP="00631F7F">
      <w:pPr>
        <w:pStyle w:val="ListParagraph"/>
        <w:numPr>
          <w:ilvl w:val="0"/>
          <w:numId w:val="1"/>
        </w:numPr>
      </w:pPr>
      <w:proofErr w:type="spellStart"/>
      <w:r w:rsidRPr="00631F7F">
        <w:t>Pentyala</w:t>
      </w:r>
      <w:proofErr w:type="spellEnd"/>
      <w:r w:rsidRPr="00631F7F">
        <w:t>, D. K. (2023). Cloud-based Solutions for AI-Enhanced Data Governance and Assurance. International Journal of Social Trends, 1(1), 154-178.</w:t>
      </w:r>
    </w:p>
    <w:p w14:paraId="4F50281C" w14:textId="00CB3695" w:rsidR="00631F7F" w:rsidRDefault="00631F7F" w:rsidP="00631F7F">
      <w:pPr>
        <w:pStyle w:val="ListParagraph"/>
        <w:numPr>
          <w:ilvl w:val="0"/>
          <w:numId w:val="1"/>
        </w:numPr>
      </w:pPr>
      <w:proofErr w:type="spellStart"/>
      <w:r w:rsidRPr="00631F7F">
        <w:t>Pagoropoulos</w:t>
      </w:r>
      <w:proofErr w:type="spellEnd"/>
      <w:r w:rsidRPr="00631F7F">
        <w:t xml:space="preserve">, A., </w:t>
      </w:r>
      <w:proofErr w:type="spellStart"/>
      <w:r w:rsidRPr="00631F7F">
        <w:t>Pigosso</w:t>
      </w:r>
      <w:proofErr w:type="spellEnd"/>
      <w:r w:rsidRPr="00631F7F">
        <w:t xml:space="preserve">, D. C., &amp; </w:t>
      </w:r>
      <w:proofErr w:type="spellStart"/>
      <w:r w:rsidRPr="00631F7F">
        <w:t>McAloone</w:t>
      </w:r>
      <w:proofErr w:type="spellEnd"/>
      <w:r w:rsidRPr="00631F7F">
        <w:t xml:space="preserve">, T. C. (2017). The emergent role of digital technologies in the Circular Economy: A review. Procedia </w:t>
      </w:r>
      <w:proofErr w:type="spellStart"/>
      <w:r w:rsidRPr="00631F7F">
        <w:t>cirp</w:t>
      </w:r>
      <w:proofErr w:type="spellEnd"/>
      <w:r w:rsidRPr="00631F7F">
        <w:t>, 64, 19-24.</w:t>
      </w:r>
      <w:r>
        <w:t xml:space="preserve">   </w:t>
      </w:r>
      <w:r w:rsidRPr="00631F7F">
        <w:tab/>
      </w:r>
    </w:p>
    <w:p w14:paraId="34B668FF" w14:textId="5D7CA75C" w:rsidR="00631F7F" w:rsidRDefault="00631F7F" w:rsidP="00631F7F">
      <w:pPr>
        <w:pStyle w:val="ListParagraph"/>
        <w:numPr>
          <w:ilvl w:val="0"/>
          <w:numId w:val="1"/>
        </w:numPr>
      </w:pPr>
      <w:r w:rsidRPr="00631F7F">
        <w:t xml:space="preserve">Redwood, J., </w:t>
      </w:r>
      <w:proofErr w:type="spellStart"/>
      <w:r w:rsidRPr="00631F7F">
        <w:t>Thelning</w:t>
      </w:r>
      <w:proofErr w:type="spellEnd"/>
      <w:r w:rsidRPr="00631F7F">
        <w:t xml:space="preserve">, S., </w:t>
      </w:r>
      <w:proofErr w:type="spellStart"/>
      <w:r w:rsidRPr="00631F7F">
        <w:t>Elmualim</w:t>
      </w:r>
      <w:proofErr w:type="spellEnd"/>
      <w:r w:rsidRPr="00631F7F">
        <w:t>, A., &amp; Pullen, S. (2017). The proliferation of ICT and digital technology systems and their influence on the dynamic capabilities of construction firms. Procedia Engineering, 180, 804-811.</w:t>
      </w:r>
      <w:r>
        <w:t xml:space="preserve">  </w:t>
      </w:r>
    </w:p>
    <w:p w14:paraId="1410834E" w14:textId="476D0341" w:rsidR="00631F7F" w:rsidRDefault="00631F7F" w:rsidP="00631F7F">
      <w:pPr>
        <w:pStyle w:val="ListParagraph"/>
        <w:numPr>
          <w:ilvl w:val="0"/>
          <w:numId w:val="1"/>
        </w:numPr>
      </w:pPr>
      <w:r w:rsidRPr="00631F7F">
        <w:t xml:space="preserve">Anil, V. K. S., &amp; </w:t>
      </w:r>
      <w:proofErr w:type="spellStart"/>
      <w:r w:rsidRPr="00631F7F">
        <w:t>Babatope</w:t>
      </w:r>
      <w:proofErr w:type="spellEnd"/>
      <w:r w:rsidRPr="00631F7F">
        <w:t>, A. B. (2024). The role of data governance in enhancing cybersecurity resilience for global enterprises. World J. Adv. Res. Rev, 24(1).</w:t>
      </w:r>
      <w:r>
        <w:t xml:space="preserve">  </w:t>
      </w:r>
    </w:p>
    <w:sectPr w:rsidR="00631F7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0BEAB" w14:textId="77777777" w:rsidR="00326DC4" w:rsidRDefault="00326DC4" w:rsidP="00E404F4">
      <w:pPr>
        <w:spacing w:after="0" w:line="240" w:lineRule="auto"/>
      </w:pPr>
      <w:r>
        <w:separator/>
      </w:r>
    </w:p>
  </w:endnote>
  <w:endnote w:type="continuationSeparator" w:id="0">
    <w:p w14:paraId="38F88BC3" w14:textId="77777777" w:rsidR="00326DC4" w:rsidRDefault="00326DC4" w:rsidP="00E40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CA3E7" w14:textId="77777777" w:rsidR="00E404F4" w:rsidRDefault="00E404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DA541" w14:textId="77777777" w:rsidR="00E404F4" w:rsidRDefault="00E404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D6826" w14:textId="77777777" w:rsidR="00E404F4" w:rsidRDefault="00E40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81F92" w14:textId="77777777" w:rsidR="00326DC4" w:rsidRDefault="00326DC4" w:rsidP="00E404F4">
      <w:pPr>
        <w:spacing w:after="0" w:line="240" w:lineRule="auto"/>
      </w:pPr>
      <w:r>
        <w:separator/>
      </w:r>
    </w:p>
  </w:footnote>
  <w:footnote w:type="continuationSeparator" w:id="0">
    <w:p w14:paraId="501BEECA" w14:textId="77777777" w:rsidR="00326DC4" w:rsidRDefault="00326DC4" w:rsidP="00E404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60E61" w14:textId="44DA2B84" w:rsidR="00E404F4" w:rsidRDefault="00E404F4">
    <w:pPr>
      <w:pStyle w:val="Header"/>
    </w:pPr>
    <w:r>
      <w:rPr>
        <w:noProof/>
      </w:rPr>
      <w:pict w14:anchorId="1B166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14343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0D363" w14:textId="1CF68AF2" w:rsidR="00E404F4" w:rsidRDefault="00E404F4">
    <w:pPr>
      <w:pStyle w:val="Header"/>
    </w:pPr>
    <w:r>
      <w:rPr>
        <w:noProof/>
      </w:rPr>
      <w:pict w14:anchorId="7B30DF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14343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4047A" w14:textId="76BD4044" w:rsidR="00E404F4" w:rsidRDefault="00E404F4">
    <w:pPr>
      <w:pStyle w:val="Header"/>
    </w:pPr>
    <w:r>
      <w:rPr>
        <w:noProof/>
      </w:rPr>
      <w:pict w14:anchorId="69EAF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14343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6C199F"/>
    <w:multiLevelType w:val="hybridMultilevel"/>
    <w:tmpl w:val="40E4B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zC1NDM3tzA1MTBW0lEKTi0uzszPAykwrAUAXq6vrCwAAAA="/>
  </w:docVars>
  <w:rsids>
    <w:rsidRoot w:val="009B018E"/>
    <w:rsid w:val="00014B3A"/>
    <w:rsid w:val="00035AC0"/>
    <w:rsid w:val="000F6A0E"/>
    <w:rsid w:val="00135F33"/>
    <w:rsid w:val="00181F7E"/>
    <w:rsid w:val="001C57E5"/>
    <w:rsid w:val="002262AA"/>
    <w:rsid w:val="00326DC4"/>
    <w:rsid w:val="0041656B"/>
    <w:rsid w:val="00631F7F"/>
    <w:rsid w:val="00801C16"/>
    <w:rsid w:val="009937C8"/>
    <w:rsid w:val="009B018E"/>
    <w:rsid w:val="009C591B"/>
    <w:rsid w:val="009D52CD"/>
    <w:rsid w:val="00D54A7D"/>
    <w:rsid w:val="00E07447"/>
    <w:rsid w:val="00E404F4"/>
    <w:rsid w:val="00FC2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CC7382"/>
  <w15:docId w15:val="{A2AC96E6-890D-4276-A0FB-13FF2DA2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sid w:val="002262AA"/>
    <w:rPr>
      <w:color w:val="0000FF" w:themeColor="hyperlink"/>
      <w:u w:val="single"/>
    </w:rPr>
  </w:style>
  <w:style w:type="character" w:styleId="UnresolvedMention">
    <w:name w:val="Unresolved Mention"/>
    <w:basedOn w:val="DefaultParagraphFont"/>
    <w:uiPriority w:val="99"/>
    <w:semiHidden/>
    <w:unhideWhenUsed/>
    <w:rsid w:val="002262AA"/>
    <w:rPr>
      <w:color w:val="605E5C"/>
      <w:shd w:val="clear" w:color="auto" w:fill="E1DFDD"/>
    </w:rPr>
  </w:style>
  <w:style w:type="paragraph" w:styleId="Header">
    <w:name w:val="header"/>
    <w:basedOn w:val="Normal"/>
    <w:link w:val="HeaderChar"/>
    <w:uiPriority w:val="99"/>
    <w:unhideWhenUsed/>
    <w:rsid w:val="00E404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4F4"/>
  </w:style>
  <w:style w:type="paragraph" w:styleId="Footer">
    <w:name w:val="footer"/>
    <w:basedOn w:val="Normal"/>
    <w:link w:val="FooterChar"/>
    <w:uiPriority w:val="99"/>
    <w:unhideWhenUsed/>
    <w:rsid w:val="00E40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08/JBS-07-2022-012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9</Pages>
  <Words>3702</Words>
  <Characters>21107</Characters>
  <Application>Microsoft Office Word</Application>
  <DocSecurity>0</DocSecurity>
  <Lines>175</Lines>
  <Paragraphs>49</Paragraphs>
  <ScaleCrop>false</ScaleCrop>
  <Company/>
  <LinksUpToDate>false</LinksUpToDate>
  <CharactersWithSpaces>2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84</cp:lastModifiedBy>
  <cp:revision>46</cp:revision>
  <dcterms:created xsi:type="dcterms:W3CDTF">2025-09-08T15:38:00Z</dcterms:created>
  <dcterms:modified xsi:type="dcterms:W3CDTF">2025-09-1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23f8d5cda5b4cef9d0f3a103731afe2</vt:lpwstr>
  </property>
  <property fmtid="{D5CDD505-2E9C-101B-9397-08002B2CF9AE}" pid="3" name="GrammarlyDocumentId">
    <vt:lpwstr>29737090-7d18-49af-8e5d-ba71eab29c0e</vt:lpwstr>
  </property>
</Properties>
</file>